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efficients for Time Series Models of Change by Depth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rdered Beta Regression where proportion ~ centered year * depth + (1|Subsi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lidium glabrum, R2 = 0.2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lidium glabr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7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anus and Amphibalanus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0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8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trylloides violaceus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0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ustose Coralline Algae pink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0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demnum vexill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plosoma listerianum, R2 = 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plosoma listerianum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1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topleur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ichondria panicea, R2 = 0.2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ichondria panicea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zoa-Bryozoa complex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odictya spp.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dium senile, R2 = 0.2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ridium senile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tilus edulis, R2 = 0.0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ytilus edulis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, R2 = 0.3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dentified red fleshy crust, R2 = 0.2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dentified red fleshy crust, R2 =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_cent:depth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__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1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3:35:51Z</dcterms:created>
  <dcterms:modified xsi:type="dcterms:W3CDTF">2025-10-29T03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